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1B94B3" w14:textId="3F32D176" w:rsidR="00165673" w:rsidRDefault="00E52825">
      <w:r>
        <w:t xml:space="preserve"> </w:t>
      </w:r>
      <w:r w:rsidR="00165673">
        <w:rPr>
          <w:rFonts w:hint="eastAsia"/>
        </w:rPr>
        <w:t>Class</w:t>
      </w:r>
      <w:r w:rsidR="00165673">
        <w:t xml:space="preserve"> d</w:t>
      </w:r>
      <w:r w:rsidR="001F5B1D">
        <w:t>es</w:t>
      </w:r>
      <w:r w:rsidR="00165673">
        <w:t>cription:</w:t>
      </w:r>
    </w:p>
    <w:p w14:paraId="1B9A6560" w14:textId="0994AC3B" w:rsidR="001F5B1D" w:rsidRDefault="001F5B1D">
      <w:r>
        <w:t>Account:</w:t>
      </w:r>
    </w:p>
    <w:p w14:paraId="27A0160C" w14:textId="37A88A80" w:rsidR="001F5B1D" w:rsidRDefault="001F5B1D">
      <w:r>
        <w:tab/>
        <w:t>The super class for checking account and saving account. It is abstract so user has to claim the account to be a checking or saving account. There are username and password for each account, along with balance, loan and transactions. Operations include get Username, get Password, set loan, and pay loan.</w:t>
      </w:r>
      <w:r w:rsidR="003606F5">
        <w:t xml:space="preserve"> These things are both used by checking account and saving account.</w:t>
      </w:r>
    </w:p>
    <w:p w14:paraId="710E6166" w14:textId="4FBB72B3" w:rsidR="001F5B1D" w:rsidRDefault="001F5B1D"/>
    <w:p w14:paraId="652C258D" w14:textId="774E76DD" w:rsidR="001F5B1D" w:rsidRDefault="001F5B1D">
      <w:proofErr w:type="spellStart"/>
      <w:r>
        <w:t>BankATM</w:t>
      </w:r>
      <w:proofErr w:type="spellEnd"/>
      <w:r>
        <w:t>:</w:t>
      </w:r>
    </w:p>
    <w:p w14:paraId="1832E783" w14:textId="05103CD8" w:rsidR="001F5B1D" w:rsidRDefault="001F5B1D">
      <w:r>
        <w:tab/>
      </w:r>
      <w:proofErr w:type="spellStart"/>
      <w:r>
        <w:t>BankATM</w:t>
      </w:r>
      <w:proofErr w:type="spellEnd"/>
      <w:r>
        <w:t xml:space="preserve"> is the main class. The only things he needs to do are setting up two frames to run the GUI for ATM and Manager, and using a static variable to keep tracking all the accounts and the current account.</w:t>
      </w:r>
    </w:p>
    <w:p w14:paraId="5AFAD374" w14:textId="638EF0B1" w:rsidR="001F5B1D" w:rsidRDefault="001F5B1D"/>
    <w:p w14:paraId="60ECB0BB" w14:textId="36D4FFAA" w:rsidR="001F5B1D" w:rsidRDefault="001F5B1D">
      <w:r>
        <w:t>Currency:</w:t>
      </w:r>
    </w:p>
    <w:p w14:paraId="2460F4E0" w14:textId="005ADCBE" w:rsidR="001F5B1D" w:rsidRDefault="001F5B1D">
      <w:r>
        <w:tab/>
        <w:t>Use a HashMap to store the exchange rate.</w:t>
      </w:r>
      <w:r w:rsidR="006B0560">
        <w:t xml:space="preserve"> Can be initialized from another currency instance or </w:t>
      </w:r>
      <w:proofErr w:type="spellStart"/>
      <w:r w:rsidR="006B0560">
        <w:t>String+Double</w:t>
      </w:r>
      <w:proofErr w:type="spellEnd"/>
      <w:r w:rsidR="006B0560">
        <w:t xml:space="preserve"> like USD 10.5. Method include set currency, add value, decrease value, merge two different currencies, and </w:t>
      </w:r>
      <w:proofErr w:type="spellStart"/>
      <w:r w:rsidR="006B0560">
        <w:t>toString</w:t>
      </w:r>
      <w:proofErr w:type="spellEnd"/>
      <w:r w:rsidR="006B0560">
        <w:t>, etc</w:t>
      </w:r>
      <w:r w:rsidR="00A71B11">
        <w:t>. Almost every class use Currency except for the Date class.</w:t>
      </w:r>
    </w:p>
    <w:p w14:paraId="1594D8D5" w14:textId="1729C15D" w:rsidR="006B0560" w:rsidRDefault="006B0560"/>
    <w:p w14:paraId="37EBC3EF" w14:textId="0A6FA6C4" w:rsidR="006B0560" w:rsidRDefault="006B0560">
      <w:r>
        <w:t>Date:</w:t>
      </w:r>
    </w:p>
    <w:p w14:paraId="785D67DE" w14:textId="5572D291" w:rsidR="006B0560" w:rsidRDefault="006B0560">
      <w:r>
        <w:tab/>
        <w:t xml:space="preserve">Can create a Date default today’s date, or specify which date to represent. Has </w:t>
      </w:r>
      <w:proofErr w:type="spellStart"/>
      <w:r>
        <w:t>toString</w:t>
      </w:r>
      <w:proofErr w:type="spellEnd"/>
      <w:r>
        <w:t xml:space="preserve"> method and equals method.</w:t>
      </w:r>
    </w:p>
    <w:p w14:paraId="3104DA8B" w14:textId="2240E67B" w:rsidR="006B0560" w:rsidRDefault="006B0560"/>
    <w:p w14:paraId="2ED6CA50" w14:textId="64AAB8DA" w:rsidR="006B0560" w:rsidRDefault="006B0560">
      <w:r>
        <w:t>GUI_ATM:</w:t>
      </w:r>
    </w:p>
    <w:p w14:paraId="04827132" w14:textId="074610A6" w:rsidR="006B0560" w:rsidRDefault="006B0560">
      <w:r>
        <w:tab/>
        <w:t>Is responsible for checking whether the user has logged in. If not, create the Login GUI, if yes, create the Query GUI.</w:t>
      </w:r>
    </w:p>
    <w:p w14:paraId="25F96355" w14:textId="6B64821A" w:rsidR="006B0560" w:rsidRDefault="006B0560"/>
    <w:p w14:paraId="09E01191" w14:textId="648F2AAE" w:rsidR="006B0560" w:rsidRDefault="006B0560">
      <w:proofErr w:type="spellStart"/>
      <w:r>
        <w:t>GUI_Login</w:t>
      </w:r>
      <w:proofErr w:type="spellEnd"/>
      <w:r>
        <w:t>:</w:t>
      </w:r>
    </w:p>
    <w:p w14:paraId="63654E25" w14:textId="46C38EC7" w:rsidR="006B0560" w:rsidRDefault="006B0560">
      <w:r>
        <w:tab/>
      </w:r>
      <w:proofErr w:type="gramStart"/>
      <w:r w:rsidR="00BA5631">
        <w:t>Actually</w:t>
      </w:r>
      <w:proofErr w:type="gramEnd"/>
      <w:r w:rsidR="00BA5631">
        <w:t xml:space="preserve"> a </w:t>
      </w:r>
      <w:proofErr w:type="spellStart"/>
      <w:r w:rsidR="00BA5631">
        <w:t>JTextField</w:t>
      </w:r>
      <w:proofErr w:type="spellEnd"/>
      <w:r w:rsidR="00BA5631">
        <w:t xml:space="preserve">, a </w:t>
      </w:r>
      <w:proofErr w:type="spellStart"/>
      <w:r w:rsidR="00BA5631">
        <w:t>JPasswordField</w:t>
      </w:r>
      <w:proofErr w:type="spellEnd"/>
      <w:r w:rsidR="00BA5631">
        <w:t xml:space="preserve"> and some </w:t>
      </w:r>
      <w:proofErr w:type="spellStart"/>
      <w:r w:rsidR="00BA5631">
        <w:t>JButtons</w:t>
      </w:r>
      <w:proofErr w:type="spellEnd"/>
      <w:r w:rsidR="00BA5631">
        <w:t>.</w:t>
      </w:r>
    </w:p>
    <w:p w14:paraId="57494D38" w14:textId="5F692066" w:rsidR="00BA5631" w:rsidRDefault="00BA5631">
      <w:r>
        <w:tab/>
        <w:t>Can create a manager GUI from login.</w:t>
      </w:r>
    </w:p>
    <w:p w14:paraId="2B044319" w14:textId="5D8EDF6F" w:rsidR="00BA5631" w:rsidRDefault="00BA5631"/>
    <w:p w14:paraId="4D1E9EDC" w14:textId="5406D451" w:rsidR="00BA5631" w:rsidRDefault="00BA5631">
      <w:proofErr w:type="spellStart"/>
      <w:r>
        <w:t>GUI_Manager</w:t>
      </w:r>
      <w:proofErr w:type="spellEnd"/>
      <w:r>
        <w:t>:</w:t>
      </w:r>
    </w:p>
    <w:p w14:paraId="250C16EC" w14:textId="5B4737DC" w:rsidR="00BA5631" w:rsidRDefault="00BA5631">
      <w:r>
        <w:tab/>
        <w:t xml:space="preserve">Manager can check a specific user of transactions on one day. He can also check </w:t>
      </w:r>
      <w:r>
        <w:lastRenderedPageBreak/>
        <w:t>all transactions directly.</w:t>
      </w:r>
      <w:r w:rsidR="00A71B11">
        <w:t xml:space="preserve"> If the </w:t>
      </w:r>
      <w:proofErr w:type="spellStart"/>
      <w:r w:rsidR="00A71B11">
        <w:t>GUI_Manager</w:t>
      </w:r>
      <w:proofErr w:type="spellEnd"/>
      <w:r w:rsidR="00A71B11">
        <w:t xml:space="preserve"> window is closed, user can create a new </w:t>
      </w:r>
      <w:proofErr w:type="spellStart"/>
      <w:r w:rsidR="00A71B11">
        <w:t>GUI_Manager</w:t>
      </w:r>
      <w:proofErr w:type="spellEnd"/>
      <w:r w:rsidR="00A71B11">
        <w:t xml:space="preserve"> from the </w:t>
      </w:r>
      <w:proofErr w:type="spellStart"/>
      <w:r w:rsidR="00A71B11">
        <w:t>GUI_Login</w:t>
      </w:r>
      <w:proofErr w:type="spellEnd"/>
      <w:r w:rsidR="00A71B11">
        <w:t>.</w:t>
      </w:r>
    </w:p>
    <w:p w14:paraId="70B5D2C8" w14:textId="0A644329" w:rsidR="00BA5631" w:rsidRDefault="00BA5631"/>
    <w:p w14:paraId="43714327" w14:textId="3C99DAEB" w:rsidR="00BA5631" w:rsidRDefault="00BA5631">
      <w:proofErr w:type="spellStart"/>
      <w:r>
        <w:t>GUI_Query</w:t>
      </w:r>
      <w:proofErr w:type="spellEnd"/>
      <w:r>
        <w:t>:</w:t>
      </w:r>
    </w:p>
    <w:p w14:paraId="75702B28" w14:textId="402591E3" w:rsidR="00BA5631" w:rsidRDefault="00BA5631">
      <w:r>
        <w:tab/>
        <w:t xml:space="preserve">Contains 5 panels and a lot of buttons. When user click on deposit, he needs to specify the currency and amount he want to deposit. If the input is ok, </w:t>
      </w:r>
      <w:r w:rsidR="003606F5">
        <w:t>the make-deposit button will be activated, by clicking that button, a deposit transaction will be finished. Same for the other transactions.</w:t>
      </w:r>
    </w:p>
    <w:p w14:paraId="49BDB8EE" w14:textId="6C5E6AEE" w:rsidR="003606F5" w:rsidRDefault="003606F5">
      <w:r>
        <w:tab/>
        <w:t xml:space="preserve">The finish button will set current user name to empty, and get back to </w:t>
      </w:r>
      <w:proofErr w:type="spellStart"/>
      <w:r w:rsidR="00A71B11">
        <w:t>GUI_</w:t>
      </w:r>
      <w:r>
        <w:t>logi</w:t>
      </w:r>
      <w:r w:rsidR="00A71B11">
        <w:t>n</w:t>
      </w:r>
      <w:proofErr w:type="spellEnd"/>
      <w:r>
        <w:t>.</w:t>
      </w:r>
    </w:p>
    <w:p w14:paraId="2D809818" w14:textId="7C5A7C64" w:rsidR="003606F5" w:rsidRDefault="003606F5"/>
    <w:p w14:paraId="3662FABF" w14:textId="12918404" w:rsidR="003606F5" w:rsidRDefault="003606F5">
      <w:r>
        <w:t>Loan:</w:t>
      </w:r>
    </w:p>
    <w:p w14:paraId="73824EDD" w14:textId="0636F400" w:rsidR="003606F5" w:rsidRDefault="003606F5">
      <w:r>
        <w:tab/>
        <w:t>Loan record contains the username, Currency, start date, term in month, interest, and whether its paid or not.</w:t>
      </w:r>
    </w:p>
    <w:p w14:paraId="053B554F" w14:textId="504458BE" w:rsidR="003606F5" w:rsidRDefault="003606F5"/>
    <w:p w14:paraId="690D4ED5" w14:textId="0BA1E4B3" w:rsidR="003606F5" w:rsidRDefault="003606F5">
      <w:r>
        <w:t>Report:</w:t>
      </w:r>
    </w:p>
    <w:p w14:paraId="5CCF6FC8" w14:textId="516C1093" w:rsidR="003606F5" w:rsidRDefault="003606F5">
      <w:r>
        <w:tab/>
        <w:t xml:space="preserve">Can create a GUI and show all the transactions that passed to it. If a date is passed to it together with the transactions, it will filter the transactions on that day and show them. A </w:t>
      </w:r>
      <w:proofErr w:type="spellStart"/>
      <w:r>
        <w:t>JTable</w:t>
      </w:r>
      <w:proofErr w:type="spellEnd"/>
      <w:r>
        <w:t xml:space="preserve"> is used to show the transactions.</w:t>
      </w:r>
    </w:p>
    <w:p w14:paraId="39C4B31E" w14:textId="5309D74D" w:rsidR="003606F5" w:rsidRDefault="003606F5">
      <w:r>
        <w:tab/>
        <w:t>Report can be reused by both the user GUI and manager GUI.</w:t>
      </w:r>
    </w:p>
    <w:p w14:paraId="22B98BC5" w14:textId="3B9576F2" w:rsidR="003606F5" w:rsidRDefault="003606F5"/>
    <w:p w14:paraId="7000F0D0" w14:textId="0FE7E8A5" w:rsidR="003606F5" w:rsidRDefault="003606F5">
      <w:r>
        <w:t>Transaction:</w:t>
      </w:r>
    </w:p>
    <w:p w14:paraId="4ED4ABFA" w14:textId="4536DE09" w:rsidR="003606F5" w:rsidRDefault="003606F5">
      <w:r>
        <w:tab/>
        <w:t>Has many attributes like date, from user, to user, value, charge, balance left and description for this transaction.</w:t>
      </w:r>
      <w:bookmarkStart w:id="0" w:name="_GoBack"/>
      <w:bookmarkEnd w:id="0"/>
    </w:p>
    <w:p w14:paraId="328FCB03" w14:textId="77777777" w:rsidR="003606F5" w:rsidRDefault="003606F5">
      <w:pPr>
        <w:rPr>
          <w:rFonts w:hint="eastAsia"/>
        </w:rPr>
      </w:pPr>
    </w:p>
    <w:sectPr w:rsidR="003606F5" w:rsidSect="008607C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NbQwNzEzsLQ0MjZW0lEKTi0uzszPAykwrAUA1napriwAAAA="/>
  </w:docVars>
  <w:rsids>
    <w:rsidRoot w:val="00354EFE"/>
    <w:rsid w:val="00165673"/>
    <w:rsid w:val="001F5B1D"/>
    <w:rsid w:val="00354EFE"/>
    <w:rsid w:val="003606F5"/>
    <w:rsid w:val="003C6FA1"/>
    <w:rsid w:val="006B0560"/>
    <w:rsid w:val="008607C9"/>
    <w:rsid w:val="00A71B11"/>
    <w:rsid w:val="00BA5631"/>
    <w:rsid w:val="00E52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3E468"/>
  <w15:chartTrackingRefBased/>
  <w15:docId w15:val="{5484FE3C-8CC8-448D-97F5-A71436CCD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9</TotalTime>
  <Pages>2</Pages>
  <Words>363</Words>
  <Characters>2073</Characters>
  <Application>Microsoft Office Word</Application>
  <DocSecurity>0</DocSecurity>
  <Lines>17</Lines>
  <Paragraphs>4</Paragraphs>
  <ScaleCrop>false</ScaleCrop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Young</dc:creator>
  <cp:keywords/>
  <dc:description/>
  <cp:lastModifiedBy>Bruce Young</cp:lastModifiedBy>
  <cp:revision>2</cp:revision>
  <dcterms:created xsi:type="dcterms:W3CDTF">2019-03-06T13:17:00Z</dcterms:created>
  <dcterms:modified xsi:type="dcterms:W3CDTF">2019-03-07T08:16:00Z</dcterms:modified>
</cp:coreProperties>
</file>